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C2A95F" w14:textId="77777777" w:rsidR="0008177B" w:rsidRPr="00CD1D34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DE87416" w14:textId="77777777" w:rsidR="0008177B" w:rsidRPr="00CD1D34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BA29E9" w14:textId="77777777" w:rsidR="0008177B" w:rsidRPr="00CD1D34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5E6B924" w14:textId="77777777" w:rsidR="0008177B" w:rsidRPr="00CD1D34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5990B1" w14:textId="77777777" w:rsidR="0008177B" w:rsidRPr="00CD1D34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109E76" w14:textId="77777777" w:rsidR="0008177B" w:rsidRPr="00CD1D34" w:rsidRDefault="0008177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E1A8599" w14:textId="0958098C" w:rsidR="00117EF9" w:rsidRPr="00CD1D34" w:rsidRDefault="00D56C73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Hlk9274125"/>
      <w:r w:rsidRPr="00CD1D34">
        <w:rPr>
          <w:rFonts w:ascii="Times New Roman" w:hAnsi="Times New Roman" w:cs="Times New Roman"/>
          <w:sz w:val="24"/>
          <w:szCs w:val="24"/>
        </w:rPr>
        <w:t>Crime prevention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bookmarkEnd w:id="0"/>
    <w:p w14:paraId="14EBCEF2" w14:textId="7497C982" w:rsidR="0008177B" w:rsidRPr="00CD1D34" w:rsidRDefault="00D56C73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356EDC74" w14:textId="77777777" w:rsidR="0008177B" w:rsidRPr="00CD1D34" w:rsidRDefault="00D56C73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790C0D01" w14:textId="77777777" w:rsidR="00A106AF" w:rsidRPr="00CD1D34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E5BC869" w14:textId="77777777" w:rsidR="00A106AF" w:rsidRPr="00CD1D34" w:rsidRDefault="00A106AF" w:rsidP="00FA70AB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CD1D34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E9A4DAD" w14:textId="77777777" w:rsidR="00117EF9" w:rsidRPr="00CD1D34" w:rsidRDefault="00D56C73" w:rsidP="00117EF9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D1D34">
        <w:rPr>
          <w:rFonts w:ascii="Times New Roman" w:hAnsi="Times New Roman" w:cs="Times New Roman"/>
          <w:sz w:val="24"/>
          <w:szCs w:val="24"/>
        </w:rPr>
        <w:lastRenderedPageBreak/>
        <w:t>Crime prevention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36BCF31" w14:textId="5991E4CE" w:rsidR="0026072D" w:rsidRPr="00CD1D34" w:rsidRDefault="00D56C73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D1D3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Question No 1</w:t>
      </w:r>
    </w:p>
    <w:p w14:paraId="4D038EB3" w14:textId="1AA3AD0A" w:rsidR="00117EF9" w:rsidRPr="00CD1D34" w:rsidRDefault="00D56C73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bookmarkStart w:id="1" w:name="_GoBack"/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Kansas City Preventive Patrol Experiment is one of the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landmarks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periment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nferred that the traditional routine patrol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has no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fficiency in terms </w:t>
      </w:r>
      <w:r w:rsidR="0090603E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of the level of crime</w:t>
      </w:r>
      <w:r w:rsidR="00622756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and residents. </w:t>
      </w:r>
      <w:r w:rsidR="00BC3F09" w:rsidRPr="00CD1D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Vogel, et, al. 2019).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itizens</w:t>
      </w:r>
      <w:r w:rsidR="00622756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d not notice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any</w:t>
      </w:r>
      <w:r w:rsidR="00622756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difference</w:t>
      </w:r>
      <w:r w:rsidR="00622756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n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patrol</w:t>
      </w:r>
      <w:r w:rsidR="00622756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changed,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taking</w:t>
      </w:r>
      <w:r w:rsidR="00622756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o account a consistent way across the experimental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beats, ample</w:t>
      </w:r>
      <w:r w:rsidR="00622756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me was noticed to be spent on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non-police</w:t>
      </w:r>
      <w:r w:rsidR="00622756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activities</w:t>
      </w:r>
      <w:r w:rsidR="00622756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7278DB9" w14:textId="7B3F4600" w:rsidR="007B07A4" w:rsidRPr="00CD1D34" w:rsidRDefault="00D56C73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D1D3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Question No 2</w:t>
      </w:r>
    </w:p>
    <w:p w14:paraId="456D5FE5" w14:textId="7FFFFD41" w:rsidR="004B1285" w:rsidRPr="00CD1D34" w:rsidRDefault="00D56C73" w:rsidP="00BC3F09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The police response time is much critical, taking into account that the avera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e response time is about 10 minutes. It is highly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dependent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the type of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emergency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anging from high to law.</w:t>
      </w:r>
      <w:r w:rsidR="00A262F1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are certain terms and conditions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A262F1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associated with response time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because</w:t>
      </w:r>
      <w:r w:rsidR="00A262F1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it</w:t>
      </w:r>
      <w:r w:rsidR="00A262F1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pends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on</w:t>
      </w:r>
      <w:r w:rsidR="00A262F1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availability</w:t>
      </w:r>
      <w:r w:rsidR="00A262F1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police</w:t>
      </w:r>
      <w:r w:rsidR="00A262F1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A262F1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locality as well.</w:t>
      </w:r>
      <w:r w:rsidR="00232CA0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4F2D7FB" w14:textId="02D0EF8C" w:rsidR="004C2AEB" w:rsidRPr="00CD1D34" w:rsidRDefault="00D56C73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D1D3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Question No 3</w:t>
      </w:r>
    </w:p>
    <w:p w14:paraId="2482890E" w14:textId="33C3F7A3" w:rsidR="004C2AEB" w:rsidRPr="00CD1D34" w:rsidRDefault="00D56C73" w:rsidP="00BC3F09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assumed that policies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don't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ke the issue of domestic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violence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riously ta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ng into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consideration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that a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number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people may take it as a family matter.</w:t>
      </w:r>
      <w:r w:rsidR="00110567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4085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United States of America domestic violence is treated as something that has its roots in family and the familial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associations</w:t>
      </w:r>
      <w:r w:rsidR="00724085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="00724085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interference</w:t>
      </w:r>
      <w:r w:rsidR="00724085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police is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taken</w:t>
      </w:r>
      <w:r w:rsidR="00724085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an</w:t>
      </w:r>
      <w:r w:rsidR="00724085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rruption. Usually, people don't like to engage police in such matters. </w:t>
      </w:r>
      <w:r w:rsidR="00110567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wever, police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110567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ained to screen domestic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violence accompanied</w:t>
      </w:r>
      <w:r w:rsidR="00110567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several policies and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legislature</w:t>
      </w:r>
      <w:r w:rsidR="00110567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strategies</w:t>
      </w:r>
      <w:r w:rsidR="00110567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6A158019" w14:textId="3EBE9FAA" w:rsidR="000474A5" w:rsidRPr="00CD1D34" w:rsidRDefault="00D56C73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D1D3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Question 4</w:t>
      </w:r>
    </w:p>
    <w:p w14:paraId="6DB95BAB" w14:textId="5CEF5835" w:rsidR="007A79E5" w:rsidRPr="00CD1D34" w:rsidRDefault="00D56C73" w:rsidP="00BC3F09">
      <w:pPr>
        <w:spacing w:after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rime Prevention Program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has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yed a significant role in </w:t>
      </w:r>
      <w:r w:rsidR="005032DE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tigating the crime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rate. It</w:t>
      </w:r>
      <w:r w:rsidR="00232CA0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important to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note</w:t>
      </w:r>
      <w:r w:rsidR="00232CA0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there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is a</w:t>
      </w:r>
      <w:r w:rsidR="00232CA0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ssive revolution in terms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of crime</w:t>
      </w:r>
      <w:r w:rsidR="00232CA0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trol rate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because</w:t>
      </w:r>
      <w:r w:rsidR="00232CA0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implementation of the crime prevention program.</w:t>
      </w:r>
      <w:r w:rsidR="00BC3F09" w:rsidRPr="00CD1D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González, et, al. 2019).</w:t>
      </w:r>
    </w:p>
    <w:p w14:paraId="2E9E5D62" w14:textId="00BC9B36" w:rsidR="00C02D3B" w:rsidRPr="00CD1D34" w:rsidRDefault="00D56C73" w:rsidP="00FA70AB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D1D34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Question 5</w:t>
      </w:r>
    </w:p>
    <w:p w14:paraId="5E9B0B8E" w14:textId="3EA3FA3E" w:rsidR="00C02D3B" w:rsidRPr="00CD1D34" w:rsidRDefault="00D56C73" w:rsidP="00BC3F09">
      <w:pPr>
        <w:spacing w:after="0" w:line="48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significant to note that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police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play</w:t>
      </w:r>
      <w:r w:rsidR="00CD1D34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proofErr w:type="gramEnd"/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major role in policing Homeless, mentally ill and 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ople who are suffering from AIDS, taking into account that such people are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ven due care, special focus is made </w:t>
      </w:r>
      <w:r w:rsid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 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shift</w:t>
      </w:r>
      <w:r w:rsid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g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vulnerable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ople to safe places where they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can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administrated in terms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BC3F09"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>health</w:t>
      </w: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safety.</w:t>
      </w:r>
      <w:r w:rsidR="00BC3F09" w:rsidRPr="00CD1D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González, et, al. 2019).</w:t>
      </w:r>
    </w:p>
    <w:bookmarkEnd w:id="1"/>
    <w:p w14:paraId="13D8FF04" w14:textId="6201B159" w:rsidR="004C2AEB" w:rsidRPr="00CD1D34" w:rsidRDefault="004C2AEB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5FD90F3" w14:textId="1BAEB084" w:rsidR="00BC3F09" w:rsidRPr="00CD1D34" w:rsidRDefault="00BC3F09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7B683B5" w14:textId="4FE782BB" w:rsidR="00BC3F09" w:rsidRPr="00CD1D34" w:rsidRDefault="00BC3F09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8F20D0" w14:textId="30EAC672" w:rsidR="00BC3F09" w:rsidRPr="00CD1D34" w:rsidRDefault="00BC3F09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CBD90F" w14:textId="5C52DF87" w:rsidR="00BC3F09" w:rsidRPr="00CD1D34" w:rsidRDefault="00BC3F09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2561807" w14:textId="6BE4CA83" w:rsidR="00BC3F09" w:rsidRPr="00CD1D34" w:rsidRDefault="00BC3F09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339FB1A" w14:textId="2262E37F" w:rsidR="00BC3F09" w:rsidRPr="00CD1D34" w:rsidRDefault="00BC3F09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BE4AD0" w14:textId="0D48F8F0" w:rsidR="00BC3F09" w:rsidRPr="00CD1D34" w:rsidRDefault="00BC3F09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382CDD4" w14:textId="0C1F122A" w:rsidR="00BC3F09" w:rsidRPr="00CD1D34" w:rsidRDefault="00BC3F09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F088810" w14:textId="25588722" w:rsidR="00BC3F09" w:rsidRPr="00CD1D34" w:rsidRDefault="00BC3F09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44FB77" w14:textId="016FF574" w:rsidR="00BC3F09" w:rsidRPr="00CD1D34" w:rsidRDefault="00BC3F09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F2801DD" w14:textId="7CDC40E4" w:rsidR="00BC3F09" w:rsidRPr="00CD1D34" w:rsidRDefault="00BC3F09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8B26CAE" w14:textId="600020CE" w:rsidR="00BC3F09" w:rsidRPr="00CD1D34" w:rsidRDefault="00BC3F09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F7779E" w14:textId="53B4E11B" w:rsidR="00BC3F09" w:rsidRPr="00CD1D34" w:rsidRDefault="00BC3F09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D2CBAA0" w14:textId="18006298" w:rsidR="00BC3F09" w:rsidRPr="00CD1D34" w:rsidRDefault="00BC3F09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1D32C38" w14:textId="7D5459B9" w:rsidR="00BC3F09" w:rsidRPr="00CD1D34" w:rsidRDefault="00BC3F09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803184D" w14:textId="19C812D3" w:rsidR="00BC3F09" w:rsidRPr="00CD1D34" w:rsidRDefault="00BC3F09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B86DBC1" w14:textId="6FA9504E" w:rsidR="00BC3F09" w:rsidRPr="00CD1D34" w:rsidRDefault="00BC3F09" w:rsidP="00FA70AB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7AAE55" w14:textId="53E6CDB8" w:rsidR="00BC3F09" w:rsidRPr="00CD1D34" w:rsidRDefault="00D56C73" w:rsidP="00BC3F09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D1D34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References</w:t>
      </w:r>
    </w:p>
    <w:p w14:paraId="71F0969E" w14:textId="77777777" w:rsidR="00BC3F09" w:rsidRPr="00CD1D34" w:rsidRDefault="00D56C73" w:rsidP="00BC3F09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D1D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nzález, Y. M. (2019). Participation as a safety valve: Police reform through participatory security in Latin America. </w:t>
      </w:r>
      <w:r w:rsidRPr="00CD1D3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Latin American Politics and Society</w:t>
      </w:r>
      <w:r w:rsidRPr="00CD1D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CD1D3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1</w:t>
      </w:r>
      <w:r w:rsidRPr="00CD1D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68-92.</w:t>
      </w:r>
    </w:p>
    <w:p w14:paraId="35CF27DB" w14:textId="77777777" w:rsidR="00BC3F09" w:rsidRPr="00CD1D34" w:rsidRDefault="00D56C73" w:rsidP="00BC3F09">
      <w:pPr>
        <w:spacing w:after="0"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D1D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Vogel, </w:t>
      </w:r>
      <w:r w:rsidRPr="00CD1D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., &amp; Messner, S. F. (2019). Crime and Criminal Justice in Cities. </w:t>
      </w:r>
      <w:r w:rsidRPr="00CD1D34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Urban Health</w:t>
      </w:r>
      <w:r w:rsidRPr="00CD1D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39.</w:t>
      </w:r>
    </w:p>
    <w:sectPr w:rsidR="00BC3F09" w:rsidRPr="00CD1D34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F1822E" w14:textId="77777777" w:rsidR="00D56C73" w:rsidRDefault="00D56C73">
      <w:pPr>
        <w:spacing w:after="0" w:line="240" w:lineRule="auto"/>
      </w:pPr>
      <w:r>
        <w:separator/>
      </w:r>
    </w:p>
  </w:endnote>
  <w:endnote w:type="continuationSeparator" w:id="0">
    <w:p w14:paraId="7DFDF53D" w14:textId="77777777" w:rsidR="00D56C73" w:rsidRDefault="00D56C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95EC7A" w14:textId="77777777" w:rsidR="00D56C73" w:rsidRDefault="00D56C73">
      <w:pPr>
        <w:spacing w:after="0" w:line="240" w:lineRule="auto"/>
      </w:pPr>
      <w:r>
        <w:separator/>
      </w:r>
    </w:p>
  </w:footnote>
  <w:footnote w:type="continuationSeparator" w:id="0">
    <w:p w14:paraId="7CCDD7A6" w14:textId="77777777" w:rsidR="00D56C73" w:rsidRDefault="00D56C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43E289" w14:textId="553A2C1E" w:rsidR="00A106AF" w:rsidRPr="001A02CC" w:rsidRDefault="00D56C73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117EF9">
      <w:rPr>
        <w:rFonts w:ascii="Times New Roman" w:hAnsi="Times New Roman" w:cs="Times New Roman"/>
        <w:sz w:val="24"/>
        <w:szCs w:val="24"/>
      </w:rPr>
      <w:t>LAW ENFORCEMENT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F78CF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45566A9A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F1E12E" w14:textId="43EA4F0A" w:rsidR="00A106AF" w:rsidRPr="001A02CC" w:rsidRDefault="00D56C73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LAW ENFORCEMENT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5F78CF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0658679F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LM0MLUwsTQzsDRR0lEKTi0uzszPAykwqgUAsOwA+ywAAAA="/>
  </w:docVars>
  <w:rsids>
    <w:rsidRoot w:val="0008177B"/>
    <w:rsid w:val="00002ED3"/>
    <w:rsid w:val="00006B40"/>
    <w:rsid w:val="000175BA"/>
    <w:rsid w:val="00024ABE"/>
    <w:rsid w:val="000254ED"/>
    <w:rsid w:val="00034E36"/>
    <w:rsid w:val="00040E21"/>
    <w:rsid w:val="00045047"/>
    <w:rsid w:val="000474A5"/>
    <w:rsid w:val="00064440"/>
    <w:rsid w:val="00076C72"/>
    <w:rsid w:val="0008177B"/>
    <w:rsid w:val="00085549"/>
    <w:rsid w:val="00090057"/>
    <w:rsid w:val="0009207A"/>
    <w:rsid w:val="0009373B"/>
    <w:rsid w:val="000972AE"/>
    <w:rsid w:val="000A6EE1"/>
    <w:rsid w:val="000C4677"/>
    <w:rsid w:val="000D5139"/>
    <w:rsid w:val="000D537D"/>
    <w:rsid w:val="000E4547"/>
    <w:rsid w:val="000E60FE"/>
    <w:rsid w:val="000F5C0F"/>
    <w:rsid w:val="00110567"/>
    <w:rsid w:val="0011275D"/>
    <w:rsid w:val="00117EF9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87C02"/>
    <w:rsid w:val="001A02CC"/>
    <w:rsid w:val="001A0404"/>
    <w:rsid w:val="001A7472"/>
    <w:rsid w:val="001B2CB0"/>
    <w:rsid w:val="001C4F34"/>
    <w:rsid w:val="001D302F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425"/>
    <w:rsid w:val="00232CA0"/>
    <w:rsid w:val="00247A02"/>
    <w:rsid w:val="0025247C"/>
    <w:rsid w:val="0026072D"/>
    <w:rsid w:val="00267851"/>
    <w:rsid w:val="0027092E"/>
    <w:rsid w:val="002777E7"/>
    <w:rsid w:val="002804B8"/>
    <w:rsid w:val="00282CBA"/>
    <w:rsid w:val="00284B0D"/>
    <w:rsid w:val="00287B4B"/>
    <w:rsid w:val="002A5792"/>
    <w:rsid w:val="002C5353"/>
    <w:rsid w:val="002C5E14"/>
    <w:rsid w:val="002D4979"/>
    <w:rsid w:val="00306E3D"/>
    <w:rsid w:val="00315B39"/>
    <w:rsid w:val="00323259"/>
    <w:rsid w:val="00332218"/>
    <w:rsid w:val="00334AD8"/>
    <w:rsid w:val="00336CA3"/>
    <w:rsid w:val="0034125C"/>
    <w:rsid w:val="003448D7"/>
    <w:rsid w:val="003450E0"/>
    <w:rsid w:val="00347131"/>
    <w:rsid w:val="00355ABA"/>
    <w:rsid w:val="00365A07"/>
    <w:rsid w:val="00371658"/>
    <w:rsid w:val="00383807"/>
    <w:rsid w:val="003D2612"/>
    <w:rsid w:val="003E0446"/>
    <w:rsid w:val="003F30CE"/>
    <w:rsid w:val="003F421D"/>
    <w:rsid w:val="004059F0"/>
    <w:rsid w:val="00410AEC"/>
    <w:rsid w:val="0042675A"/>
    <w:rsid w:val="0043024F"/>
    <w:rsid w:val="00432057"/>
    <w:rsid w:val="00437761"/>
    <w:rsid w:val="00444BAA"/>
    <w:rsid w:val="00453F7A"/>
    <w:rsid w:val="00460349"/>
    <w:rsid w:val="004637EA"/>
    <w:rsid w:val="004672E9"/>
    <w:rsid w:val="00471063"/>
    <w:rsid w:val="00487440"/>
    <w:rsid w:val="00487EC4"/>
    <w:rsid w:val="004A07E8"/>
    <w:rsid w:val="004B1285"/>
    <w:rsid w:val="004C2AEB"/>
    <w:rsid w:val="004D0EE0"/>
    <w:rsid w:val="004E2425"/>
    <w:rsid w:val="005032DE"/>
    <w:rsid w:val="00506F1F"/>
    <w:rsid w:val="00511035"/>
    <w:rsid w:val="00525633"/>
    <w:rsid w:val="00525FDC"/>
    <w:rsid w:val="00550EFD"/>
    <w:rsid w:val="00594098"/>
    <w:rsid w:val="005B36F5"/>
    <w:rsid w:val="005B43DA"/>
    <w:rsid w:val="005C0F06"/>
    <w:rsid w:val="005C20F1"/>
    <w:rsid w:val="005C2489"/>
    <w:rsid w:val="005C7FB5"/>
    <w:rsid w:val="005D03C9"/>
    <w:rsid w:val="005D4D2B"/>
    <w:rsid w:val="005F2E1C"/>
    <w:rsid w:val="005F4083"/>
    <w:rsid w:val="005F78CF"/>
    <w:rsid w:val="0060705A"/>
    <w:rsid w:val="006148A1"/>
    <w:rsid w:val="00622756"/>
    <w:rsid w:val="00634E15"/>
    <w:rsid w:val="0064671B"/>
    <w:rsid w:val="00664811"/>
    <w:rsid w:val="0067261A"/>
    <w:rsid w:val="006752F2"/>
    <w:rsid w:val="00687186"/>
    <w:rsid w:val="006938E2"/>
    <w:rsid w:val="006A0724"/>
    <w:rsid w:val="006B1FF2"/>
    <w:rsid w:val="006B2BD3"/>
    <w:rsid w:val="006E156D"/>
    <w:rsid w:val="006E63B9"/>
    <w:rsid w:val="006F00AD"/>
    <w:rsid w:val="00701ACE"/>
    <w:rsid w:val="00706F79"/>
    <w:rsid w:val="00712960"/>
    <w:rsid w:val="00715E21"/>
    <w:rsid w:val="00724085"/>
    <w:rsid w:val="00726CF2"/>
    <w:rsid w:val="00747B4E"/>
    <w:rsid w:val="00752236"/>
    <w:rsid w:val="00753EE1"/>
    <w:rsid w:val="007642EC"/>
    <w:rsid w:val="00764D8B"/>
    <w:rsid w:val="007A79E5"/>
    <w:rsid w:val="007B07A4"/>
    <w:rsid w:val="007B30BD"/>
    <w:rsid w:val="007C2F25"/>
    <w:rsid w:val="007C30FD"/>
    <w:rsid w:val="007C6293"/>
    <w:rsid w:val="007D2E69"/>
    <w:rsid w:val="007D591A"/>
    <w:rsid w:val="007E3EC1"/>
    <w:rsid w:val="00807E6C"/>
    <w:rsid w:val="00820904"/>
    <w:rsid w:val="0082673A"/>
    <w:rsid w:val="00834311"/>
    <w:rsid w:val="00842BFD"/>
    <w:rsid w:val="00862032"/>
    <w:rsid w:val="00876C6A"/>
    <w:rsid w:val="00877CA7"/>
    <w:rsid w:val="008A5E66"/>
    <w:rsid w:val="008A6E3E"/>
    <w:rsid w:val="008B4F7C"/>
    <w:rsid w:val="008C3A8D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0603E"/>
    <w:rsid w:val="00913564"/>
    <w:rsid w:val="0092006B"/>
    <w:rsid w:val="0092355D"/>
    <w:rsid w:val="00932CD1"/>
    <w:rsid w:val="0093635F"/>
    <w:rsid w:val="00943EEF"/>
    <w:rsid w:val="00953628"/>
    <w:rsid w:val="009823FF"/>
    <w:rsid w:val="009A1682"/>
    <w:rsid w:val="009B1DEB"/>
    <w:rsid w:val="009B5611"/>
    <w:rsid w:val="009C719E"/>
    <w:rsid w:val="009D0DE3"/>
    <w:rsid w:val="009E485E"/>
    <w:rsid w:val="009E7DEA"/>
    <w:rsid w:val="009F426C"/>
    <w:rsid w:val="009F7DA0"/>
    <w:rsid w:val="00A106AF"/>
    <w:rsid w:val="00A20DB5"/>
    <w:rsid w:val="00A262F1"/>
    <w:rsid w:val="00A4374D"/>
    <w:rsid w:val="00A67170"/>
    <w:rsid w:val="00A67E8F"/>
    <w:rsid w:val="00A92A12"/>
    <w:rsid w:val="00AA50C3"/>
    <w:rsid w:val="00AB2058"/>
    <w:rsid w:val="00AC574D"/>
    <w:rsid w:val="00AC5856"/>
    <w:rsid w:val="00AD33B3"/>
    <w:rsid w:val="00AD50DE"/>
    <w:rsid w:val="00B01520"/>
    <w:rsid w:val="00B06D61"/>
    <w:rsid w:val="00B23F6D"/>
    <w:rsid w:val="00B32911"/>
    <w:rsid w:val="00B405F9"/>
    <w:rsid w:val="00B609FC"/>
    <w:rsid w:val="00B70C3A"/>
    <w:rsid w:val="00B73412"/>
    <w:rsid w:val="00B77D70"/>
    <w:rsid w:val="00B8755B"/>
    <w:rsid w:val="00BA1045"/>
    <w:rsid w:val="00BC2C84"/>
    <w:rsid w:val="00BC3F09"/>
    <w:rsid w:val="00BC7805"/>
    <w:rsid w:val="00BE295C"/>
    <w:rsid w:val="00BF0DF3"/>
    <w:rsid w:val="00BF32FA"/>
    <w:rsid w:val="00C02D3B"/>
    <w:rsid w:val="00C16B0C"/>
    <w:rsid w:val="00C2518D"/>
    <w:rsid w:val="00C2746F"/>
    <w:rsid w:val="00C30C9C"/>
    <w:rsid w:val="00C30E9E"/>
    <w:rsid w:val="00C4062F"/>
    <w:rsid w:val="00C5356B"/>
    <w:rsid w:val="00C57619"/>
    <w:rsid w:val="00C613FF"/>
    <w:rsid w:val="00C64E95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C176B"/>
    <w:rsid w:val="00CC6829"/>
    <w:rsid w:val="00CD1D34"/>
    <w:rsid w:val="00CD24E7"/>
    <w:rsid w:val="00CD3EBF"/>
    <w:rsid w:val="00CF0A51"/>
    <w:rsid w:val="00D01737"/>
    <w:rsid w:val="00D156FC"/>
    <w:rsid w:val="00D16E0A"/>
    <w:rsid w:val="00D22A8F"/>
    <w:rsid w:val="00D24B09"/>
    <w:rsid w:val="00D25805"/>
    <w:rsid w:val="00D3319A"/>
    <w:rsid w:val="00D35D03"/>
    <w:rsid w:val="00D434CA"/>
    <w:rsid w:val="00D46875"/>
    <w:rsid w:val="00D5076D"/>
    <w:rsid w:val="00D56C73"/>
    <w:rsid w:val="00D620E3"/>
    <w:rsid w:val="00D62605"/>
    <w:rsid w:val="00D62E1C"/>
    <w:rsid w:val="00D819BF"/>
    <w:rsid w:val="00D95087"/>
    <w:rsid w:val="00DA2987"/>
    <w:rsid w:val="00DA77AE"/>
    <w:rsid w:val="00DB2F44"/>
    <w:rsid w:val="00DB3F05"/>
    <w:rsid w:val="00DC72D1"/>
    <w:rsid w:val="00DD660B"/>
    <w:rsid w:val="00DD70E4"/>
    <w:rsid w:val="00DF22BD"/>
    <w:rsid w:val="00E07F50"/>
    <w:rsid w:val="00E3227F"/>
    <w:rsid w:val="00E40F69"/>
    <w:rsid w:val="00E61F29"/>
    <w:rsid w:val="00E724C4"/>
    <w:rsid w:val="00E85934"/>
    <w:rsid w:val="00E95753"/>
    <w:rsid w:val="00E9582E"/>
    <w:rsid w:val="00EB0B02"/>
    <w:rsid w:val="00EB0E33"/>
    <w:rsid w:val="00EB6D29"/>
    <w:rsid w:val="00EC34C1"/>
    <w:rsid w:val="00EC6E94"/>
    <w:rsid w:val="00EF1641"/>
    <w:rsid w:val="00F02DA3"/>
    <w:rsid w:val="00F2461F"/>
    <w:rsid w:val="00F33CF4"/>
    <w:rsid w:val="00F34A13"/>
    <w:rsid w:val="00F379A9"/>
    <w:rsid w:val="00F4029A"/>
    <w:rsid w:val="00F41228"/>
    <w:rsid w:val="00F4445C"/>
    <w:rsid w:val="00F60147"/>
    <w:rsid w:val="00F63230"/>
    <w:rsid w:val="00F65050"/>
    <w:rsid w:val="00F748B8"/>
    <w:rsid w:val="00F768B4"/>
    <w:rsid w:val="00F84D74"/>
    <w:rsid w:val="00F86CA7"/>
    <w:rsid w:val="00F94B9F"/>
    <w:rsid w:val="00FA70AB"/>
    <w:rsid w:val="00FB0E43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7AF77"/>
  <w15:docId w15:val="{C72FE277-D5CC-40F2-9573-F460972BB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4</Pages>
  <Words>349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Mehmoona</cp:lastModifiedBy>
  <cp:revision>23</cp:revision>
  <dcterms:created xsi:type="dcterms:W3CDTF">2018-09-08T12:31:00Z</dcterms:created>
  <dcterms:modified xsi:type="dcterms:W3CDTF">2019-05-20T17:16:00Z</dcterms:modified>
</cp:coreProperties>
</file>